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F518E" w:rsidR="00386B38" w:rsidP="00386B38" w:rsidRDefault="00386B38" w14:paraId="37BB68DE" w14:textId="7E904AA4">
      <w:pPr>
        <w:jc w:val="center"/>
        <w:rPr>
          <w:rFonts w:ascii="Calibri Light" w:hAnsi="Calibri Light" w:cs="Calibri Light"/>
          <w:b/>
        </w:rPr>
      </w:pPr>
      <w:r w:rsidRPr="002F518E">
        <w:rPr>
          <w:rFonts w:ascii="Calibri Light" w:hAnsi="Calibri Light" w:cs="Calibri Light"/>
          <w:b/>
        </w:rPr>
        <w:t>Öğrenci Bilgileri</w:t>
      </w:r>
      <w:r w:rsidR="00556968">
        <w:rPr>
          <w:rFonts w:ascii="Calibri Light" w:hAnsi="Calibri Light" w:cs="Calibri Light"/>
          <w:b/>
        </w:rPr>
        <w:t xml:space="preserve"> </w:t>
      </w:r>
      <w:r w:rsidRPr="00B61795" w:rsidR="00556968">
        <w:rPr>
          <w:rFonts w:ascii="Calibri Light" w:hAnsi="Calibri Light" w:cs="Calibri Light"/>
          <w:i/>
          <w:sz w:val="22"/>
        </w:rPr>
        <w:t>(</w:t>
      </w:r>
      <w:proofErr w:type="spellStart"/>
      <w:r w:rsidRPr="00B61795" w:rsidR="00556968">
        <w:rPr>
          <w:rFonts w:ascii="Calibri Light" w:hAnsi="Calibri Light" w:cs="Calibri Light"/>
          <w:i/>
          <w:sz w:val="22"/>
        </w:rPr>
        <w:t>Student</w:t>
      </w:r>
      <w:proofErr w:type="spellEnd"/>
      <w:r w:rsidRPr="00B61795" w:rsidR="00556968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Pr="00B61795" w:rsidR="00556968">
        <w:rPr>
          <w:rFonts w:ascii="Calibri Light" w:hAnsi="Calibri Light" w:cs="Calibri Light"/>
          <w:i/>
          <w:sz w:val="22"/>
        </w:rPr>
        <w:t>Info</w:t>
      </w:r>
      <w:proofErr w:type="spellEnd"/>
      <w:r w:rsidRPr="00B61795" w:rsidR="00556968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40"/>
        <w:gridCol w:w="2967"/>
        <w:gridCol w:w="1322"/>
        <w:gridCol w:w="3327"/>
      </w:tblGrid>
      <w:tr w:rsidRPr="002F518E" w:rsidR="00386B38" w:rsidTr="00246931" w14:paraId="6608EE22" w14:textId="77777777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:rsidR="00386B38" w:rsidP="009D7C02" w:rsidRDefault="00386B38" w14:paraId="1C3999C1" w14:textId="77777777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:rsidRPr="002F518E" w:rsidR="00556968" w:rsidP="009D7C02" w:rsidRDefault="00556968" w14:paraId="2BB2E1B2" w14:textId="68CC30A7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:rsidRPr="00321F76" w:rsidR="00386B38" w:rsidP="009D7C02" w:rsidRDefault="00386B38" w14:paraId="0889235D" w14:textId="3DAF58ED">
            <w:pPr>
              <w:rPr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:rsidR="00386B38" w:rsidP="009D7C02" w:rsidRDefault="00386B38" w14:paraId="6A8D57F7" w14:textId="77777777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Öğrenci No</w:t>
            </w:r>
          </w:p>
          <w:p w:rsidRPr="002F518E" w:rsidR="00556968" w:rsidP="009D7C02" w:rsidRDefault="00556968" w14:paraId="101E5505" w14:textId="4B749F3B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:rsidRPr="00321F76" w:rsidR="00386B38" w:rsidP="009D7C02" w:rsidRDefault="00386B38" w14:paraId="76B05710" w14:textId="6D8EABC1">
            <w:pPr>
              <w:rPr>
                <w:color w:val="000000"/>
              </w:rPr>
            </w:pPr>
          </w:p>
        </w:tc>
      </w:tr>
      <w:tr w:rsidRPr="002F518E" w:rsidR="00386B38" w:rsidTr="00246931" w14:paraId="43ACA46F" w14:textId="77777777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:rsidR="00386B38" w:rsidP="009D7C02" w:rsidRDefault="00386B38" w14:paraId="2BCD4F15" w14:textId="77777777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nstitü Ana Bilim/Sanat Dalı</w:t>
            </w:r>
          </w:p>
          <w:p w:rsidRPr="002F518E" w:rsidR="00556968" w:rsidP="009D7C02" w:rsidRDefault="00556968" w14:paraId="7FA468C9" w14:textId="7E5F964B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:rsidRPr="00321F76" w:rsidR="00386B38" w:rsidP="009D7C02" w:rsidRDefault="00321F76" w14:paraId="6154F070" w14:textId="2184D28E">
            <w:pPr>
              <w:rPr>
                <w:color w:val="000000"/>
              </w:rPr>
            </w:pPr>
            <w:r>
              <w:rPr>
                <w:color w:val="000000"/>
              </w:rPr>
              <w:t>İKTİSAT ANABİLİM DALI</w:t>
            </w: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:rsidRPr="005726EA" w:rsidR="00386B38" w:rsidP="009D7C02" w:rsidRDefault="00386B38" w14:paraId="72516B71" w14:textId="77777777">
            <w:pPr>
              <w:rPr>
                <w:rFonts w:ascii="Calibri Light" w:hAnsi="Calibri Light" w:cs="Calibri Light"/>
                <w:b/>
                <w:color w:val="000000"/>
                <w:sz w:val="18"/>
                <w:szCs w:val="18"/>
              </w:rPr>
            </w:pPr>
            <w:r w:rsidRPr="005726EA">
              <w:rPr>
                <w:rFonts w:ascii="Calibri Light" w:hAnsi="Calibri Light" w:cs="Calibri Light"/>
                <w:b/>
                <w:color w:val="000000"/>
                <w:sz w:val="18"/>
                <w:szCs w:val="18"/>
              </w:rPr>
              <w:t>Programı</w:t>
            </w:r>
          </w:p>
          <w:p w:rsidRPr="005726EA" w:rsidR="00556968" w:rsidP="009D7C02" w:rsidRDefault="00556968" w14:paraId="1298D7A0" w14:textId="3893CBB5">
            <w:pPr>
              <w:rPr>
                <w:rFonts w:ascii="Calibri Light" w:hAnsi="Calibri Light" w:cs="Calibri Light"/>
                <w:b/>
                <w:color w:val="000000"/>
                <w:sz w:val="18"/>
                <w:szCs w:val="18"/>
              </w:rPr>
            </w:pPr>
            <w:proofErr w:type="spellStart"/>
            <w:r w:rsidRPr="005726EA">
              <w:rPr>
                <w:rFonts w:ascii="Calibri Light" w:hAnsi="Calibri Light" w:cs="Calibri Light"/>
                <w:i/>
                <w:color w:val="000000"/>
                <w:sz w:val="18"/>
                <w:szCs w:val="18"/>
              </w:rPr>
              <w:t>Programme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:rsidRPr="00321F76" w:rsidR="00386B38" w:rsidP="009D7C02" w:rsidRDefault="00321F76" w14:paraId="0C94CDED" w14:textId="7834D04B">
            <w:pPr>
              <w:rPr>
                <w:color w:val="000000"/>
              </w:rPr>
            </w:pPr>
            <w:r>
              <w:rPr>
                <w:color w:val="000000"/>
              </w:rPr>
              <w:t>MODERN PARASAL İKTİSAT</w:t>
            </w:r>
          </w:p>
        </w:tc>
      </w:tr>
      <w:tr w:rsidRPr="002F518E" w:rsidR="00386B38" w:rsidTr="00246931" w14:paraId="4D7351EF" w14:textId="77777777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</w:tcPr>
          <w:p w:rsidR="00386B38" w:rsidP="009D7C02" w:rsidRDefault="00556968" w14:paraId="63E397E1" w14:textId="77777777">
            <w:pPr>
              <w:rPr>
                <w:rFonts w:ascii="Calibri Light" w:hAnsi="Calibri Light" w:cs="Calibri Light"/>
                <w:b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-posta / Telefon</w:t>
            </w:r>
          </w:p>
          <w:p w:rsidRPr="002F518E" w:rsidR="00556968" w:rsidP="009D7C02" w:rsidRDefault="00556968" w14:paraId="512D1E06" w14:textId="03C5A42A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gram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E-mail</w:t>
            </w:r>
            <w:proofErr w:type="gram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/Phone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</w:tcPr>
          <w:p w:rsidRPr="00321F76" w:rsidR="00386B38" w:rsidP="009D7C02" w:rsidRDefault="00386B38" w14:paraId="4AE5B501" w14:textId="20C7325D">
            <w:pPr>
              <w:rPr>
                <w:color w:val="000000"/>
              </w:rPr>
            </w:pPr>
          </w:p>
        </w:tc>
        <w:tc>
          <w:tcPr>
            <w:tcW w:w="2094" w:type="pct"/>
            <w:gridSpan w:val="2"/>
            <w:shd w:val="clear" w:color="auto" w:fill="auto"/>
            <w:noWrap/>
            <w:vAlign w:val="center"/>
          </w:tcPr>
          <w:p w:rsidRPr="00321F76" w:rsidR="00386B38" w:rsidP="009D7C02" w:rsidRDefault="00386B38" w14:paraId="695DC59F" w14:textId="14E3E6D0">
            <w:pPr>
              <w:rPr>
                <w:color w:val="000000"/>
              </w:rPr>
            </w:pPr>
          </w:p>
        </w:tc>
      </w:tr>
    </w:tbl>
    <w:p w:rsidRPr="002F518E" w:rsidR="00386B38" w:rsidP="008048FA" w:rsidRDefault="00714879" w14:paraId="5C1B0A40" w14:textId="445478B6">
      <w:pPr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Dönem Projesi</w:t>
      </w:r>
      <w:r w:rsidRPr="002F518E" w:rsidR="008048FA">
        <w:rPr>
          <w:rFonts w:ascii="Calibri Light" w:hAnsi="Calibri Light" w:cs="Calibri Light"/>
          <w:b/>
        </w:rPr>
        <w:t xml:space="preserve"> Bilgileri</w:t>
      </w:r>
      <w:r w:rsidR="00556968">
        <w:rPr>
          <w:rFonts w:ascii="Calibri Light" w:hAnsi="Calibri Light" w:cs="Calibri Light"/>
          <w:b/>
        </w:rPr>
        <w:t xml:space="preserve"> </w:t>
      </w:r>
      <w:r w:rsidRPr="00B61795" w:rsidR="00556968">
        <w:rPr>
          <w:rFonts w:ascii="Calibri Light" w:hAnsi="Calibri Light" w:cs="Calibri Light"/>
          <w:i/>
          <w:sz w:val="22"/>
        </w:rPr>
        <w:t>(</w:t>
      </w:r>
      <w:proofErr w:type="spellStart"/>
      <w:r w:rsidRPr="00B61795" w:rsidR="00556968">
        <w:rPr>
          <w:rFonts w:ascii="Calibri Light" w:hAnsi="Calibri Light" w:cs="Calibri Light"/>
          <w:i/>
          <w:sz w:val="22"/>
        </w:rPr>
        <w:t>Thesis</w:t>
      </w:r>
      <w:proofErr w:type="spellEnd"/>
      <w:r w:rsidRPr="00B61795" w:rsidR="00556968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Pr="00B61795" w:rsidR="00556968">
        <w:rPr>
          <w:rFonts w:ascii="Calibri Light" w:hAnsi="Calibri Light" w:cs="Calibri Light"/>
          <w:i/>
          <w:sz w:val="22"/>
        </w:rPr>
        <w:t>Info</w:t>
      </w:r>
      <w:proofErr w:type="spellEnd"/>
      <w:r w:rsidRPr="00B61795" w:rsidR="00556968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67"/>
        <w:gridCol w:w="7489"/>
      </w:tblGrid>
      <w:tr w:rsidRPr="002F518E" w:rsidR="00386B38" w:rsidTr="00246931" w14:paraId="50C16F70" w14:textId="77777777">
        <w:trPr>
          <w:trHeight w:val="1191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:rsidRPr="00556968" w:rsidR="00386B38" w:rsidP="009D7C02" w:rsidRDefault="00714879" w14:paraId="14651D95" w14:textId="50859A41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Dönem Projesi </w:t>
            </w:r>
            <w:r w:rsidRPr="00556968" w:rsidR="00386B38">
              <w:rPr>
                <w:rFonts w:ascii="Calibri Light" w:hAnsi="Calibri Light" w:cs="Calibri Light"/>
                <w:b/>
                <w:sz w:val="22"/>
                <w:szCs w:val="22"/>
              </w:rPr>
              <w:t>Başlığı</w:t>
            </w:r>
          </w:p>
          <w:p w:rsidRPr="00556968" w:rsidR="00386B38" w:rsidP="00B61795" w:rsidRDefault="00386B38" w14:paraId="062C98ED" w14:textId="77777777">
            <w:pPr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Original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sis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:rsidRPr="002F518E" w:rsidR="00386B38" w:rsidP="009D7C02" w:rsidRDefault="00386B38" w14:paraId="77F36D9F" w14:textId="061A88EA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</w:tbl>
    <w:p w:rsidR="00714879" w:rsidP="008048FA" w:rsidRDefault="00714879" w14:paraId="0CDF49A1" w14:textId="77777777">
      <w:pPr>
        <w:jc w:val="center"/>
        <w:rPr>
          <w:rFonts w:ascii="Calibri Light" w:hAnsi="Calibri Light" w:cs="Calibri Light"/>
          <w:b/>
        </w:rPr>
      </w:pPr>
    </w:p>
    <w:p w:rsidRPr="002F518E" w:rsidR="00386B38" w:rsidP="00B154ED" w:rsidRDefault="00386B38" w14:paraId="3B05DA00" w14:textId="77777777">
      <w:pPr>
        <w:pStyle w:val="Heading2"/>
        <w:spacing w:before="120" w:after="60"/>
        <w:ind w:left="-357"/>
        <w:jc w:val="center"/>
        <w:rPr>
          <w:rFonts w:ascii="Calibri Light" w:hAnsi="Calibri Light" w:eastAsia="Arial" w:cs="Calibri Light"/>
          <w:color w:val="auto"/>
          <w:sz w:val="24"/>
          <w:szCs w:val="16"/>
        </w:rPr>
      </w:pPr>
      <w:r w:rsidRPr="002F518E">
        <w:rPr>
          <w:rFonts w:ascii="Calibri Light" w:hAnsi="Calibri Light" w:eastAsia="Arial" w:cs="Calibri Light"/>
          <w:color w:val="auto"/>
          <w:sz w:val="24"/>
          <w:szCs w:val="16"/>
        </w:rPr>
        <w:t>SOSYAL BİLİMLER ENSTİTÜSÜ MÜDÜRLÜĞÜNE,</w:t>
      </w:r>
    </w:p>
    <w:p w:rsidRPr="002F518E" w:rsidR="008048FA" w:rsidP="008048FA" w:rsidRDefault="008048FA" w14:paraId="6A891162" w14:textId="77777777">
      <w:pPr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:rsidR="008048FA" w:rsidP="008048FA" w:rsidRDefault="008048FA" w14:paraId="276CBF36" w14:textId="5A315B20">
      <w:pPr>
        <w:rPr>
          <w:rFonts w:ascii="Calibri Light" w:hAnsi="Calibri Light" w:cs="Calibri Light"/>
          <w:sz w:val="20"/>
          <w:szCs w:val="22"/>
          <w:lang w:eastAsia="en-US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>Jürimiz .......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/ </w:t>
      </w:r>
      <w:proofErr w:type="gramStart"/>
      <w:r w:rsidR="00556968">
        <w:rPr>
          <w:rFonts w:ascii="Calibri Light" w:hAnsi="Calibri Light" w:cs="Calibri Light"/>
          <w:sz w:val="20"/>
          <w:szCs w:val="22"/>
          <w:lang w:eastAsia="en-US"/>
        </w:rPr>
        <w:t>…….</w:t>
      </w:r>
      <w:proofErr w:type="gramEnd"/>
      <w:r w:rsidR="00556968">
        <w:rPr>
          <w:rFonts w:ascii="Calibri Light" w:hAnsi="Calibri Light" w:cs="Calibri Light"/>
          <w:sz w:val="20"/>
          <w:szCs w:val="22"/>
          <w:lang w:eastAsia="en-US"/>
        </w:rPr>
        <w:t>/ 20</w:t>
      </w:r>
      <w:r w:rsidR="00321F76">
        <w:rPr>
          <w:rFonts w:ascii="Calibri Light" w:hAnsi="Calibri Light" w:cs="Calibri Light"/>
          <w:sz w:val="20"/>
          <w:szCs w:val="22"/>
          <w:lang w:eastAsia="en-US"/>
        </w:rPr>
        <w:t>23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tarihinde toplanmış, yukarıda adı geçen öğrencinin </w:t>
      </w:r>
      <w:r w:rsidR="00714879">
        <w:rPr>
          <w:rFonts w:ascii="Calibri Light" w:hAnsi="Calibri Light" w:cs="Calibri Light"/>
          <w:sz w:val="20"/>
          <w:szCs w:val="22"/>
          <w:lang w:eastAsia="en-US"/>
        </w:rPr>
        <w:t>dönem projesini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incelemiş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ve yapılan sınav sonunda</w:t>
      </w:r>
    </w:p>
    <w:p w:rsidRPr="00B61795" w:rsidR="00556968" w:rsidP="008048FA" w:rsidRDefault="00556968" w14:paraId="5474DEAB" w14:textId="59D4D081">
      <w:pPr>
        <w:rPr>
          <w:rFonts w:ascii="Calibri Light" w:hAnsi="Calibri Light" w:cs="Calibri Light"/>
          <w:i/>
          <w:sz w:val="18"/>
          <w:szCs w:val="22"/>
          <w:lang w:eastAsia="en-US"/>
        </w:rPr>
      </w:pPr>
    </w:p>
    <w:p w:rsidRPr="002F518E" w:rsidR="008048FA" w:rsidP="008048FA" w:rsidRDefault="008048FA" w14:paraId="11F02F98" w14:textId="77777777">
      <w:pPr>
        <w:rPr>
          <w:rFonts w:ascii="Calibri Light" w:hAnsi="Calibri Light" w:cs="Calibri Light"/>
          <w:sz w:val="12"/>
          <w:szCs w:val="22"/>
          <w:lang w:eastAsia="en-US"/>
        </w:rPr>
      </w:pPr>
    </w:p>
    <w:p w:rsidRPr="002F518E" w:rsidR="008048FA" w:rsidP="00B16021" w:rsidRDefault="00B16021" w14:paraId="6EDD7B5A" w14:textId="678B0A38">
      <w:pPr>
        <w:spacing w:line="360" w:lineRule="auto"/>
        <w:jc w:val="both"/>
        <w:rPr>
          <w:rFonts w:ascii="Calibri Light" w:hAnsi="Calibri Light" w:cs="Calibri Light"/>
          <w:b/>
          <w:color w:val="FF0000"/>
          <w:sz w:val="20"/>
          <w:szCs w:val="22"/>
          <w:lang w:eastAsia="en-US"/>
        </w:rPr>
      </w:pPr>
      <w:r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Oybirliği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Consensus</w:t>
      </w:r>
      <w:proofErr w:type="spellEnd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 w:rsidR="008048FA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000000">
        <w:rPr>
          <w:rFonts w:ascii="Calibri Light" w:hAnsi="Calibri Light" w:cs="Calibri Light"/>
          <w:b/>
          <w:sz w:val="18"/>
          <w:szCs w:val="18"/>
        </w:rPr>
      </w:r>
      <w:r w:rsidR="00000000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 </w:t>
      </w:r>
      <w:r w:rsidRPr="00811AC1" w:rsidR="008048FA">
        <w:rPr>
          <w:rFonts w:ascii="Calibri Light" w:hAnsi="Calibri Light" w:cs="Calibri Light"/>
          <w:b/>
          <w:bCs/>
          <w:sz w:val="20"/>
          <w:szCs w:val="22"/>
          <w:lang w:eastAsia="en-US"/>
        </w:rPr>
        <w:t>Oyçokluğu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Majority</w:t>
      </w:r>
      <w:proofErr w:type="spellEnd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Pr="00B61795" w:rsidR="002F518E">
        <w:rPr>
          <w:rFonts w:ascii="Calibri Light" w:hAnsi="Calibri Light" w:cs="Calibri Light"/>
          <w:b/>
          <w:color w:val="FF0000"/>
          <w:sz w:val="18"/>
          <w:szCs w:val="22"/>
          <w:vertAlign w:val="superscript"/>
          <w:lang w:eastAsia="en-US"/>
        </w:rPr>
        <w:t xml:space="preserve"> </w:t>
      </w:r>
      <w:r w:rsidRPr="00B61795" w:rsidR="008048FA">
        <w:rPr>
          <w:rFonts w:ascii="Calibri Light" w:hAnsi="Calibri Light" w:cs="Calibri Light"/>
          <w:sz w:val="18"/>
          <w:szCs w:val="22"/>
          <w:lang w:eastAsia="en-US"/>
        </w:rPr>
        <w:t xml:space="preserve"> </w:t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 w:rsidR="008048FA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000000">
        <w:rPr>
          <w:rFonts w:ascii="Calibri Light" w:hAnsi="Calibri Light" w:cs="Calibri Light"/>
          <w:b/>
          <w:sz w:val="18"/>
          <w:szCs w:val="18"/>
        </w:rPr>
      </w:r>
      <w:r w:rsidR="00000000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b/>
          <w:sz w:val="18"/>
          <w:szCs w:val="18"/>
        </w:rPr>
        <w:t xml:space="preserve">                  </w:t>
      </w:r>
      <w:r w:rsidRPr="002F518E" w:rsidR="008048FA">
        <w:rPr>
          <w:rFonts w:ascii="Calibri Light" w:hAnsi="Calibri Light" w:cs="Calibri Light"/>
          <w:sz w:val="20"/>
          <w:szCs w:val="22"/>
          <w:lang w:eastAsia="en-US"/>
        </w:rPr>
        <w:t xml:space="preserve">ile 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</w:t>
      </w:r>
      <w:r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Başarılı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Successful</w:t>
      </w:r>
      <w:proofErr w:type="spellEnd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 w:rsidR="008048FA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000000">
        <w:rPr>
          <w:rFonts w:ascii="Calibri Light" w:hAnsi="Calibri Light" w:cs="Calibri Light"/>
          <w:b/>
          <w:sz w:val="18"/>
          <w:szCs w:val="18"/>
        </w:rPr>
      </w:r>
      <w:r w:rsidR="00000000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end"/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 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</w:t>
      </w:r>
      <w:r w:rsidRPr="00811AC1" w:rsidR="008048FA">
        <w:rPr>
          <w:rFonts w:ascii="Calibri Light" w:hAnsi="Calibri Light" w:cs="Calibri Light"/>
          <w:b/>
          <w:bCs/>
          <w:sz w:val="20"/>
          <w:szCs w:val="22"/>
          <w:lang w:eastAsia="en-US"/>
        </w:rPr>
        <w:t>Başarısız</w:t>
      </w:r>
      <w:r w:rsidR="002F518E">
        <w:rPr>
          <w:rFonts w:ascii="Calibri Light" w:hAnsi="Calibri Light" w:cs="Calibri Light"/>
          <w:b/>
          <w:color w:val="FF0000"/>
          <w:sz w:val="20"/>
          <w:szCs w:val="22"/>
          <w:vertAlign w:val="superscript"/>
          <w:lang w:eastAsia="en-US"/>
        </w:rPr>
        <w:t xml:space="preserve"> </w:t>
      </w:r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Unsuccessful</w:t>
      </w:r>
      <w:proofErr w:type="spellEnd"/>
      <w:r w:rsidRPr="00B61795" w:rsidR="00556968">
        <w:rPr>
          <w:rFonts w:ascii="Calibri Light" w:hAnsi="Calibri Light" w:cs="Calibri Light"/>
          <w:sz w:val="18"/>
          <w:szCs w:val="22"/>
          <w:lang w:eastAsia="en-US"/>
        </w:rPr>
        <w:t>)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F518E" w:rsidR="008048FA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000000">
        <w:rPr>
          <w:rFonts w:ascii="Calibri Light" w:hAnsi="Calibri Light" w:cs="Calibri Light"/>
          <w:b/>
          <w:sz w:val="18"/>
          <w:szCs w:val="18"/>
        </w:rPr>
      </w:r>
      <w:r w:rsidR="00000000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Pr="002F518E" w:rsidR="008048FA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 </w:t>
      </w:r>
    </w:p>
    <w:p w:rsidRPr="002F518E" w:rsidR="008048FA" w:rsidP="008048FA" w:rsidRDefault="008048FA" w14:paraId="41D20BD4" w14:textId="77777777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:rsidRPr="002F518E" w:rsidR="008048FA" w:rsidP="008048FA" w:rsidRDefault="008048FA" w14:paraId="0F25A921" w14:textId="77777777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  <w:proofErr w:type="gramStart"/>
      <w:r w:rsidRPr="002F518E">
        <w:rPr>
          <w:rFonts w:ascii="Calibri Light" w:hAnsi="Calibri Light" w:cs="Calibri Light"/>
          <w:sz w:val="20"/>
          <w:szCs w:val="22"/>
          <w:lang w:eastAsia="en-US"/>
        </w:rPr>
        <w:t>kararını</w:t>
      </w:r>
      <w:proofErr w:type="gramEnd"/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vermiştir.</w:t>
      </w:r>
    </w:p>
    <w:p w:rsidR="008048FA" w:rsidP="008048FA" w:rsidRDefault="008048FA" w14:paraId="32D61A33" w14:textId="77777777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:rsidRPr="002F518E" w:rsidR="00B61795" w:rsidP="008048FA" w:rsidRDefault="00B61795" w14:paraId="23B08E3C" w14:textId="77777777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:rsidRPr="002F518E" w:rsidR="00386B38" w:rsidP="008048FA" w:rsidRDefault="008048FA" w14:paraId="5AB7EDBE" w14:textId="48EE481A">
      <w:pPr>
        <w:tabs>
          <w:tab w:val="left" w:pos="5220"/>
          <w:tab w:val="left" w:pos="5940"/>
        </w:tabs>
        <w:rPr>
          <w:rFonts w:ascii="Calibri Light" w:hAnsi="Calibri Light" w:eastAsia="Arial" w:cs="Calibri Light"/>
          <w:sz w:val="20"/>
          <w:szCs w:val="16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>Bilgilerinize saygılarımızla arz ederiz.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</w:p>
    <w:p w:rsidR="00386B38" w:rsidP="00386B38" w:rsidRDefault="00386B38" w14:paraId="5D287C58" w14:textId="2182C48E">
      <w:pPr>
        <w:tabs>
          <w:tab w:val="left" w:pos="5220"/>
          <w:tab w:val="left" w:pos="5940"/>
        </w:tabs>
        <w:jc w:val="right"/>
        <w:rPr>
          <w:rFonts w:ascii="Calibri Light" w:hAnsi="Calibri Light" w:eastAsia="Arial" w:cs="Calibri Light"/>
          <w:sz w:val="20"/>
          <w:szCs w:val="16"/>
        </w:rPr>
      </w:pPr>
    </w:p>
    <w:p w:rsidRPr="002F518E" w:rsidR="003350BB" w:rsidP="00386B38" w:rsidRDefault="003350BB" w14:paraId="30BB3043" w14:textId="77777777">
      <w:pPr>
        <w:tabs>
          <w:tab w:val="left" w:pos="5220"/>
          <w:tab w:val="left" w:pos="5940"/>
        </w:tabs>
        <w:jc w:val="right"/>
        <w:rPr>
          <w:rFonts w:ascii="Calibri Light" w:hAnsi="Calibri Light" w:eastAsia="Arial" w:cs="Calibri Light"/>
          <w:sz w:val="20"/>
          <w:szCs w:val="16"/>
        </w:rPr>
      </w:pPr>
    </w:p>
    <w:p w:rsidRPr="00556968" w:rsidR="00386B38" w:rsidP="00386B38" w:rsidRDefault="00714879" w14:paraId="75373281" w14:textId="7850DC57">
      <w:pPr>
        <w:jc w:val="center"/>
        <w:rPr>
          <w:rFonts w:ascii="Calibri Light" w:hAnsi="Calibri Light" w:cs="Calibri Light"/>
          <w:sz w:val="36"/>
        </w:rPr>
      </w:pPr>
      <w:r>
        <w:rPr>
          <w:rFonts w:ascii="Calibri Light" w:hAnsi="Calibri Light" w:eastAsia="Arial" w:cs="Calibri Light"/>
          <w:b/>
          <w:sz w:val="22"/>
          <w:szCs w:val="16"/>
        </w:rPr>
        <w:t xml:space="preserve">Dönem Projesi Sınav </w:t>
      </w:r>
      <w:r w:rsidRPr="00556968" w:rsidR="002F518E">
        <w:rPr>
          <w:rFonts w:ascii="Calibri Light" w:hAnsi="Calibri Light" w:eastAsia="Arial" w:cs="Calibri Light"/>
          <w:b/>
          <w:sz w:val="22"/>
          <w:szCs w:val="16"/>
        </w:rPr>
        <w:t>Jürisi</w:t>
      </w:r>
      <w:r w:rsidRPr="00B61795" w:rsidR="00556968">
        <w:rPr>
          <w:rFonts w:ascii="Calibri Light" w:hAnsi="Calibri Light" w:eastAsia="Arial" w:cs="Calibri Light"/>
          <w:b/>
          <w:sz w:val="20"/>
          <w:szCs w:val="16"/>
        </w:rPr>
        <w:t xml:space="preserve"> </w:t>
      </w:r>
    </w:p>
    <w:tbl>
      <w:tblPr>
        <w:tblpPr w:leftFromText="141" w:rightFromText="141" w:vertAnchor="text" w:horzAnchor="margin" w:tblpY="32"/>
        <w:tblW w:w="5054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388"/>
        <w:gridCol w:w="4361"/>
        <w:gridCol w:w="3820"/>
      </w:tblGrid>
      <w:tr w:rsidRPr="002F518E" w:rsidR="008048FA" w:rsidTr="087EE4D0" w14:paraId="5323ABFC" w14:textId="77777777">
        <w:trPr>
          <w:trHeight w:val="803"/>
        </w:trPr>
        <w:tc>
          <w:tcPr>
            <w:tcW w:w="1130" w:type="pct"/>
            <w:shd w:val="clear" w:color="auto" w:fill="DBE5F1" w:themeFill="accent1" w:themeFillTint="33"/>
            <w:tcMar/>
          </w:tcPr>
          <w:p w:rsidRPr="002F518E" w:rsidR="008048FA" w:rsidP="0053693A" w:rsidRDefault="008048FA" w14:paraId="61996656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  <w:szCs w:val="16"/>
              </w:rPr>
            </w:pPr>
          </w:p>
        </w:tc>
        <w:tc>
          <w:tcPr>
            <w:tcW w:w="2063" w:type="pct"/>
            <w:shd w:val="clear" w:color="auto" w:fill="DBE5F1" w:themeFill="accent1" w:themeFillTint="33"/>
            <w:tcMar/>
            <w:vAlign w:val="center"/>
          </w:tcPr>
          <w:p w:rsidRPr="002F518E" w:rsidR="008048FA" w:rsidP="0053693A" w:rsidRDefault="008048FA" w14:paraId="54F7EB99" w14:textId="7777777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eastAsia="Arial" w:cs="Calibri Light"/>
                <w:b/>
                <w:bCs/>
                <w:sz w:val="20"/>
                <w:szCs w:val="16"/>
              </w:rPr>
            </w:pPr>
            <w:r w:rsidRPr="002F518E">
              <w:rPr>
                <w:rFonts w:ascii="Calibri Light" w:hAnsi="Calibri Light" w:eastAsia="Arial" w:cs="Calibri Light"/>
                <w:b/>
                <w:bCs/>
                <w:sz w:val="20"/>
                <w:szCs w:val="16"/>
              </w:rPr>
              <w:t>Unvanı Adı-soyadı</w:t>
            </w:r>
          </w:p>
          <w:p w:rsidRPr="00B61795" w:rsidR="008048FA" w:rsidP="0053693A" w:rsidRDefault="008048FA" w14:paraId="46163E2C" w14:textId="7777777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>Title</w:t>
            </w:r>
            <w:proofErr w:type="spellEnd"/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 xml:space="preserve"> Full Name</w:t>
            </w:r>
          </w:p>
        </w:tc>
        <w:tc>
          <w:tcPr>
            <w:tcW w:w="1807" w:type="pct"/>
            <w:shd w:val="clear" w:color="auto" w:fill="DBE5F1" w:themeFill="accent1" w:themeFillTint="33"/>
            <w:tcMar/>
            <w:vAlign w:val="center"/>
          </w:tcPr>
          <w:p w:rsidRPr="002F518E" w:rsidR="008048FA" w:rsidP="0053693A" w:rsidRDefault="008048FA" w14:paraId="5E5C05E9" w14:textId="7777777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eastAsia="Arial" w:cs="Calibri Light"/>
                <w:i/>
                <w:iCs/>
                <w:sz w:val="20"/>
                <w:szCs w:val="16"/>
              </w:rPr>
            </w:pPr>
            <w:r w:rsidRPr="002F518E">
              <w:rPr>
                <w:rFonts w:ascii="Calibri Light" w:hAnsi="Calibri Light" w:eastAsia="Arial" w:cs="Calibri Light"/>
                <w:b/>
                <w:bCs/>
                <w:sz w:val="20"/>
                <w:szCs w:val="16"/>
              </w:rPr>
              <w:t>Tarih-İmza</w:t>
            </w:r>
          </w:p>
          <w:p w:rsidRPr="00B61795" w:rsidR="008048FA" w:rsidP="0053693A" w:rsidRDefault="008048FA" w14:paraId="0B5B9304" w14:textId="77777777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</w:pPr>
            <w:proofErr w:type="spellStart"/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>Date-Sign</w:t>
            </w:r>
            <w:proofErr w:type="spellEnd"/>
          </w:p>
        </w:tc>
      </w:tr>
      <w:tr w:rsidRPr="002F518E" w:rsidR="008048FA" w:rsidTr="087EE4D0" w14:paraId="4CF89C55" w14:textId="77777777">
        <w:trPr>
          <w:trHeight w:val="728"/>
        </w:trPr>
        <w:tc>
          <w:tcPr>
            <w:tcW w:w="1130" w:type="pct"/>
            <w:shd w:val="clear" w:color="auto" w:fill="DBE5F1" w:themeFill="accent1" w:themeFillTint="33"/>
            <w:tcMar/>
            <w:vAlign w:val="center"/>
          </w:tcPr>
          <w:p w:rsidRPr="002F518E" w:rsidR="008048FA" w:rsidP="00B154ED" w:rsidRDefault="008048FA" w14:paraId="1A89D0D8" w14:textId="0C4E2789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 w:rsidRPr="002F518E">
              <w:rPr>
                <w:rFonts w:ascii="Calibri Light" w:hAnsi="Calibri Light" w:eastAsia="Arial" w:cs="Calibri Light"/>
                <w:b/>
                <w:sz w:val="20"/>
                <w:szCs w:val="16"/>
              </w:rPr>
              <w:t>Danışman</w:t>
            </w:r>
          </w:p>
          <w:p w:rsidRPr="00B61795" w:rsidR="008048FA" w:rsidP="00B154ED" w:rsidRDefault="008048FA" w14:paraId="341DB055" w14:textId="2D4F71DC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>Advisor</w:t>
            </w:r>
          </w:p>
        </w:tc>
        <w:tc>
          <w:tcPr>
            <w:tcW w:w="2063" w:type="pct"/>
            <w:tcMar/>
            <w:vAlign w:val="center"/>
          </w:tcPr>
          <w:p w:rsidRPr="002F518E" w:rsidR="008048FA" w:rsidP="003350BB" w:rsidRDefault="008048FA" w14:paraId="720279C1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tcMar/>
            <w:vAlign w:val="center"/>
          </w:tcPr>
          <w:p w:rsidRPr="002F518E" w:rsidR="008048FA" w:rsidP="003350BB" w:rsidRDefault="008048FA" w14:paraId="6405C8E3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Pr="002F518E" w:rsidR="008048FA" w:rsidTr="087EE4D0" w14:paraId="4CCCD399" w14:textId="77777777">
        <w:trPr>
          <w:trHeight w:val="728"/>
        </w:trPr>
        <w:tc>
          <w:tcPr>
            <w:tcW w:w="1130" w:type="pct"/>
            <w:shd w:val="clear" w:color="auto" w:fill="DBE5F1" w:themeFill="accent1" w:themeFillTint="33"/>
            <w:tcMar/>
            <w:vAlign w:val="center"/>
          </w:tcPr>
          <w:p w:rsidRPr="002F518E" w:rsidR="008048FA" w:rsidP="00B154ED" w:rsidRDefault="002F2555" w14:paraId="789249FC" w14:textId="65529EEA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hAnsi="Calibri Light" w:eastAsia="Arial" w:cs="Calibri Light"/>
                <w:b/>
                <w:sz w:val="20"/>
                <w:szCs w:val="16"/>
              </w:rPr>
              <w:t>Üye</w:t>
            </w:r>
          </w:p>
          <w:p w:rsidRPr="00B61795" w:rsidR="008048FA" w:rsidP="00B154ED" w:rsidRDefault="008048FA" w14:paraId="1F2D31F9" w14:textId="5DBA8345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tcMar/>
            <w:vAlign w:val="center"/>
          </w:tcPr>
          <w:p w:rsidRPr="002F518E" w:rsidR="008048FA" w:rsidP="003350BB" w:rsidRDefault="008048FA" w14:paraId="23E2E6D0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tcMar/>
            <w:vAlign w:val="center"/>
          </w:tcPr>
          <w:p w:rsidRPr="002F518E" w:rsidR="008048FA" w:rsidP="003350BB" w:rsidRDefault="008048FA" w14:paraId="52BD8CBB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Pr="002F518E" w:rsidR="008048FA" w:rsidTr="087EE4D0" w14:paraId="26664FA2" w14:textId="77777777">
        <w:trPr>
          <w:trHeight w:val="728"/>
        </w:trPr>
        <w:tc>
          <w:tcPr>
            <w:tcW w:w="1130" w:type="pct"/>
            <w:shd w:val="clear" w:color="auto" w:fill="DBE5F1" w:themeFill="accent1" w:themeFillTint="33"/>
            <w:tcMar/>
            <w:vAlign w:val="center"/>
          </w:tcPr>
          <w:p w:rsidRPr="002F518E" w:rsidR="008048FA" w:rsidP="00B154ED" w:rsidRDefault="002F2555" w14:paraId="68DE8379" w14:textId="0DD5CC81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hAnsi="Calibri Light" w:eastAsia="Arial" w:cs="Calibri Light"/>
                <w:b/>
                <w:sz w:val="20"/>
                <w:szCs w:val="16"/>
              </w:rPr>
              <w:t>Üye</w:t>
            </w:r>
          </w:p>
          <w:p w:rsidRPr="00B61795" w:rsidR="008048FA" w:rsidP="00B154ED" w:rsidRDefault="008048FA" w14:paraId="3B66B291" w14:textId="774B2DE0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hAnsi="Calibri Light" w:eastAsia="Arial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tcMar/>
            <w:vAlign w:val="center"/>
          </w:tcPr>
          <w:p w:rsidRPr="002F518E" w:rsidR="008048FA" w:rsidP="003350BB" w:rsidRDefault="008048FA" w14:paraId="6DDD36F2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tcMar/>
            <w:vAlign w:val="center"/>
          </w:tcPr>
          <w:p w:rsidRPr="002F518E" w:rsidR="008048FA" w:rsidP="003350BB" w:rsidRDefault="008048FA" w14:paraId="5A91CCB0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Pr="002F518E" w:rsidR="00714879" w:rsidTr="087EE4D0" w14:paraId="5FB44570" w14:textId="77777777">
        <w:trPr>
          <w:trHeight w:val="728"/>
        </w:trPr>
        <w:tc>
          <w:tcPr>
            <w:tcW w:w="5000" w:type="pct"/>
            <w:gridSpan w:val="3"/>
            <w:shd w:val="clear" w:color="auto" w:fill="DBE5F1" w:themeFill="accent1" w:themeFillTint="33"/>
            <w:tcMar/>
            <w:vAlign w:val="center"/>
          </w:tcPr>
          <w:p w:rsidR="00714879" w:rsidP="00B154ED" w:rsidRDefault="00714879" w14:paraId="01534F48" w14:textId="77777777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bCs/>
                <w:sz w:val="20"/>
                <w:szCs w:val="16"/>
              </w:rPr>
            </w:pPr>
          </w:p>
          <w:p w:rsidRPr="00714879" w:rsidR="00714879" w:rsidP="00B154ED" w:rsidRDefault="00714879" w14:paraId="1B4E2931" w14:textId="2B6FF694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bCs/>
                <w:sz w:val="20"/>
                <w:szCs w:val="16"/>
              </w:rPr>
            </w:pP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Önemli Not:</w:t>
            </w:r>
          </w:p>
          <w:p w:rsidR="00714879" w:rsidP="00B154ED" w:rsidRDefault="00714879" w14:paraId="4F22854C" w14:textId="66DC44B0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20"/>
              </w:rPr>
            </w:pPr>
            <w:r w:rsidRPr="087EE4D0" w:rsidR="087EE4D0">
              <w:rPr>
                <w:rFonts w:ascii="Calibri Light" w:hAnsi="Calibri Light" w:cs="Calibri Light"/>
                <w:sz w:val="20"/>
                <w:szCs w:val="20"/>
              </w:rPr>
              <w:t xml:space="preserve">Dönem projesinden başarılı olan öğrencileri için </w:t>
            </w:r>
            <w:r w:rsidRPr="087EE4D0" w:rsidR="087EE4D0">
              <w:rPr>
                <w:rFonts w:ascii="Calibri Light" w:hAnsi="Calibri Light" w:cs="Calibri Light"/>
                <w:b w:val="1"/>
                <w:bCs w:val="1"/>
                <w:sz w:val="20"/>
                <w:szCs w:val="20"/>
              </w:rPr>
              <w:t>Danışman Öğretim Üyesi</w:t>
            </w:r>
            <w:r w:rsidRPr="087EE4D0" w:rsidR="087EE4D0">
              <w:rPr>
                <w:rFonts w:ascii="Calibri Light" w:hAnsi="Calibri Light" w:cs="Calibri Light"/>
                <w:sz w:val="20"/>
                <w:szCs w:val="20"/>
              </w:rPr>
              <w:t>nin OBS üzerinden not girişi yapması gerekmektedir.</w:t>
            </w:r>
          </w:p>
          <w:p w:rsidR="00714879" w:rsidP="00B154ED" w:rsidRDefault="00714879" w14:paraId="725A8553" w14:textId="51CFC972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Başarı</w:t>
            </w:r>
            <w:r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lı</w:t>
            </w:r>
            <w:r>
              <w:rPr>
                <w:rFonts w:ascii="Calibri Light" w:hAnsi="Calibri Light" w:cs="Calibri Light"/>
                <w:sz w:val="20"/>
                <w:szCs w:val="16"/>
              </w:rPr>
              <w:t xml:space="preserve"> olan öğrenci için “G” ,  </w:t>
            </w: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 xml:space="preserve">başarısız </w:t>
            </w:r>
            <w:r>
              <w:rPr>
                <w:rFonts w:ascii="Calibri Light" w:hAnsi="Calibri Light" w:cs="Calibri Light"/>
                <w:sz w:val="20"/>
                <w:szCs w:val="16"/>
              </w:rPr>
              <w:t>olan öğrenci için “K” notu girilmelidir.</w:t>
            </w:r>
          </w:p>
          <w:p w:rsidR="00714879" w:rsidP="00714879" w:rsidRDefault="00714879" w14:paraId="7E0E7E2A" w14:textId="77777777">
            <w:pPr>
              <w:tabs>
                <w:tab w:val="left" w:pos="5220"/>
                <w:tab w:val="left" w:pos="5940"/>
              </w:tabs>
              <w:spacing w:after="120"/>
              <w:rPr>
                <w:rFonts w:ascii="Calibri Light" w:hAnsi="Calibri Light" w:cs="Calibri Light"/>
                <w:sz w:val="20"/>
                <w:szCs w:val="16"/>
              </w:rPr>
            </w:pPr>
            <w:r>
              <w:rPr>
                <w:rFonts w:ascii="Calibri Light" w:hAnsi="Calibri Light" w:cs="Calibri Light"/>
                <w:sz w:val="20"/>
                <w:szCs w:val="16"/>
              </w:rPr>
              <w:t xml:space="preserve">Not girişi yapılmayan öğrencilerin mezuniyet işlemleri </w:t>
            </w: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yapılamamaktadır</w:t>
            </w:r>
            <w:r>
              <w:rPr>
                <w:rFonts w:ascii="Calibri Light" w:hAnsi="Calibri Light" w:cs="Calibri Light"/>
                <w:sz w:val="20"/>
                <w:szCs w:val="16"/>
              </w:rPr>
              <w:t>.</w:t>
            </w:r>
          </w:p>
          <w:p w:rsidRPr="002F518E" w:rsidR="00442840" w:rsidP="00714879" w:rsidRDefault="00442840" w14:paraId="5B90DE7D" w14:textId="71BF714D">
            <w:pPr>
              <w:tabs>
                <w:tab w:val="left" w:pos="5220"/>
                <w:tab w:val="left" w:pos="5940"/>
              </w:tabs>
              <w:spacing w:after="120"/>
              <w:rPr>
                <w:rFonts w:ascii="Calibri Light" w:hAnsi="Calibri Light" w:cs="Calibri Light"/>
                <w:sz w:val="20"/>
                <w:szCs w:val="16"/>
              </w:rPr>
            </w:pPr>
            <w:r>
              <w:rPr>
                <w:rFonts w:ascii="Calibri Light" w:hAnsi="Calibri Light" w:cs="Calibri Light"/>
                <w:sz w:val="20"/>
                <w:szCs w:val="16"/>
              </w:rPr>
              <w:t>Bu formun aslının ıslak imzalı olarak Enstitüye gönderilmesi gerekmektedir.</w:t>
            </w:r>
          </w:p>
        </w:tc>
      </w:tr>
    </w:tbl>
    <w:p w:rsidR="00714879" w:rsidP="00714879" w:rsidRDefault="00714879" w14:paraId="178B8897" w14:textId="61122C35"/>
    <w:p w:rsidRPr="002F518E" w:rsidR="006A2499" w:rsidP="004C47F6" w:rsidRDefault="006A2499" w14:paraId="75591D29" w14:textId="77777777">
      <w:pPr>
        <w:tabs>
          <w:tab w:val="left" w:pos="1080"/>
        </w:tabs>
        <w:rPr>
          <w:rFonts w:ascii="Calibri Light" w:hAnsi="Calibri Light" w:eastAsia="Arial" w:cs="Calibri Light"/>
          <w:sz w:val="16"/>
          <w:szCs w:val="16"/>
        </w:rPr>
      </w:pPr>
    </w:p>
    <w:sectPr w:rsidRPr="002F518E" w:rsidR="006A2499" w:rsidSect="00B154E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70A3" w:rsidRDefault="004870A3" w14:paraId="5F6285E9" w14:textId="77777777">
      <w:r>
        <w:separator/>
      </w:r>
    </w:p>
  </w:endnote>
  <w:endnote w:type="continuationSeparator" w:id="0">
    <w:p w:rsidR="004870A3" w:rsidRDefault="004870A3" w14:paraId="7280F52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285F" w:rsidRDefault="005A285F" w14:paraId="58FB3FB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285F" w:rsidP="005A285F" w:rsidRDefault="005A285F" w14:paraId="07179D9A" w14:textId="03B1A0E4">
    <w:pPr>
      <w:pStyle w:val="Header"/>
      <w:rPr>
        <w:rFonts w:ascii="Arial" w:hAnsi="Arial" w:cs="Arial"/>
        <w:i/>
        <w:sz w:val="16"/>
      </w:rPr>
    </w:pPr>
    <w:bookmarkStart w:name="DocumentMarkings1FooterPrimary" w:id="0"/>
    <w:r w:rsidRPr="005A285F">
      <w:rPr>
        <w:rFonts w:ascii="Arial" w:hAnsi="Arial" w:cs="Arial"/>
        <w:color w:val="000000"/>
        <w:sz w:val="17"/>
      </w:rPr>
      <w:t> </w:t>
    </w:r>
    <w:bookmarkEnd w:id="0"/>
  </w:p>
  <w:p w:rsidR="0004796E" w:rsidP="0004796E" w:rsidRDefault="0004796E" w14:paraId="6FE7058E" w14:textId="0CD94ACF">
    <w:pPr>
      <w:pStyle w:val="Header"/>
      <w:rPr>
        <w:sz w:val="22"/>
        <w:szCs w:val="22"/>
      </w:rPr>
    </w:pPr>
    <w:r>
      <w:rPr>
        <w:rFonts w:ascii="Arial" w:hAnsi="Arial" w:cs="Arial"/>
        <w:i/>
        <w:sz w:val="16"/>
      </w:rPr>
      <w:t>(Form No: FR-1627; Revizyon Tarihi: 01.06.2020; Revizyon No:00)</w:t>
    </w:r>
  </w:p>
  <w:p w:rsidRPr="0004796E" w:rsidR="0086681B" w:rsidP="0004796E" w:rsidRDefault="0086681B" w14:paraId="266ABDD2" w14:textId="638492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285F" w:rsidRDefault="005A285F" w14:paraId="27F2611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870A3" w:rsidRDefault="004870A3" w14:paraId="6EF02FF8" w14:textId="77777777">
      <w:r>
        <w:separator/>
      </w:r>
    </w:p>
  </w:footnote>
  <w:footnote w:type="continuationSeparator" w:id="0">
    <w:p w:rsidR="004870A3" w:rsidRDefault="004870A3" w14:paraId="6D98D58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285F" w:rsidRDefault="005A285F" w14:paraId="75ED952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10627" w:type="dxa"/>
      <w:tblBorders>
        <w:top w:val="none" w:color="auto" w:sz="0" w:space="0"/>
        <w:left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Pr="00115FDF" w:rsidR="00B154ED" w:rsidTr="009D7C02" w14:paraId="7F80BDA1" w14:textId="77777777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:rsidRPr="007C6909" w:rsidR="00B154ED" w:rsidP="00B154ED" w:rsidRDefault="00B154ED" w14:paraId="0EA1BB72" w14:textId="777777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:rsidRPr="007C6909" w:rsidR="00B154ED" w:rsidP="00B154ED" w:rsidRDefault="00B154ED" w14:paraId="6DA0C79F" w14:textId="777777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:rsidR="00246931" w:rsidP="00246931" w:rsidRDefault="00B154ED" w14:paraId="739BC80D" w14:textId="77777777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714879">
            <w:rPr>
              <w:rFonts w:asciiTheme="minorHAnsi" w:hAnsiTheme="minorHAnsi" w:cstheme="minorHAnsi"/>
              <w:b/>
              <w:sz w:val="28"/>
            </w:rPr>
            <w:t xml:space="preserve">TEZSİZ </w:t>
          </w:r>
          <w:r w:rsidR="00DD0107">
            <w:rPr>
              <w:rFonts w:asciiTheme="minorHAnsi" w:hAnsiTheme="minorHAnsi" w:cstheme="minorHAnsi"/>
              <w:b/>
              <w:sz w:val="28"/>
            </w:rPr>
            <w:t>YÜKSEK LİSANS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 </w:t>
          </w:r>
          <w:r w:rsidR="00246931">
            <w:rPr>
              <w:rFonts w:asciiTheme="minorHAnsi" w:hAnsiTheme="minorHAnsi" w:cstheme="minorHAnsi"/>
              <w:b/>
              <w:sz w:val="28"/>
            </w:rPr>
            <w:t>DÖNEM PROJESİ</w:t>
          </w:r>
        </w:p>
        <w:p w:rsidRPr="00106A22" w:rsidR="00556968" w:rsidP="00246931" w:rsidRDefault="008048FA" w14:paraId="4C171C57" w14:textId="3CD5DD69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ONUÇ TUTANAĞI </w:t>
          </w:r>
          <w:r w:rsidRPr="00106A22" w:rsidR="00B154ED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:rsidRPr="00115FDF" w:rsidR="00B154ED" w:rsidP="00B154ED" w:rsidRDefault="00B154ED" w14:paraId="2DA71FEE" w14:textId="77777777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2C519920" wp14:editId="516C3B4A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B154ED" w:rsidP="00371684" w:rsidRDefault="00B154ED" w14:paraId="08F7D75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10627" w:type="dxa"/>
      <w:tblBorders>
        <w:top w:val="none" w:color="auto" w:sz="0" w:space="0"/>
        <w:left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Pr="00115FDF" w:rsidR="00386B38" w:rsidTr="009D7C02" w14:paraId="4EB200F1" w14:textId="77777777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:rsidRPr="007C6909" w:rsidR="00386B38" w:rsidP="00386B38" w:rsidRDefault="00386B38" w14:paraId="050B9C91" w14:textId="777777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:rsidRPr="007C6909" w:rsidR="00386B38" w:rsidP="00386B38" w:rsidRDefault="00386B38" w14:paraId="29821236" w14:textId="777777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:rsidRPr="00106A22" w:rsidR="00386B38" w:rsidP="00386B38" w:rsidRDefault="00386B38" w14:paraId="7E01698B" w14:textId="77777777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:rsidRPr="00115FDF" w:rsidR="00386B38" w:rsidP="00386B38" w:rsidRDefault="00386B38" w14:paraId="173B0816" w14:textId="77777777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402B577B" wp14:editId="59C7DC1A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386B38" w:rsidR="00CC781E" w:rsidP="00386B38" w:rsidRDefault="00CC781E" w14:paraId="1DDB0C4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437F71"/>
    <w:multiLevelType w:val="multilevel"/>
    <w:tmpl w:val="DA8CCBA8"/>
    <w:lvl w:ilvl="0">
      <w:start w:val="1"/>
      <w:numFmt w:val="upperLetter"/>
      <w:pStyle w:val="Heading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hint="default" w:ascii="Wingdings" w:hAnsi="Wingdings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num w:numId="1" w16cid:durableId="387994861">
    <w:abstractNumId w:val="3"/>
  </w:num>
  <w:num w:numId="2" w16cid:durableId="1812559079">
    <w:abstractNumId w:val="4"/>
  </w:num>
  <w:num w:numId="3" w16cid:durableId="29963195">
    <w:abstractNumId w:val="2"/>
  </w:num>
  <w:num w:numId="4" w16cid:durableId="1065034480">
    <w:abstractNumId w:val="1"/>
  </w:num>
  <w:num w:numId="5" w16cid:durableId="643969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4796E"/>
    <w:rsid w:val="0005454E"/>
    <w:rsid w:val="0005594A"/>
    <w:rsid w:val="000744A6"/>
    <w:rsid w:val="000A2E21"/>
    <w:rsid w:val="000B288E"/>
    <w:rsid w:val="000D56D9"/>
    <w:rsid w:val="000D63AF"/>
    <w:rsid w:val="000E6D62"/>
    <w:rsid w:val="000F7C03"/>
    <w:rsid w:val="00120A0E"/>
    <w:rsid w:val="00134EDF"/>
    <w:rsid w:val="00164551"/>
    <w:rsid w:val="001733B7"/>
    <w:rsid w:val="00184711"/>
    <w:rsid w:val="001A2D0F"/>
    <w:rsid w:val="001F5C62"/>
    <w:rsid w:val="001F723B"/>
    <w:rsid w:val="00245818"/>
    <w:rsid w:val="00246931"/>
    <w:rsid w:val="00257F27"/>
    <w:rsid w:val="00262B5C"/>
    <w:rsid w:val="002760EE"/>
    <w:rsid w:val="002C64C4"/>
    <w:rsid w:val="002F2555"/>
    <w:rsid w:val="002F518E"/>
    <w:rsid w:val="0030447C"/>
    <w:rsid w:val="00321F76"/>
    <w:rsid w:val="00334368"/>
    <w:rsid w:val="003350BB"/>
    <w:rsid w:val="00371684"/>
    <w:rsid w:val="00386B38"/>
    <w:rsid w:val="004027E1"/>
    <w:rsid w:val="004111E3"/>
    <w:rsid w:val="00442840"/>
    <w:rsid w:val="004868C0"/>
    <w:rsid w:val="004870A3"/>
    <w:rsid w:val="004B71E7"/>
    <w:rsid w:val="004C451D"/>
    <w:rsid w:val="004C47F6"/>
    <w:rsid w:val="004D2F57"/>
    <w:rsid w:val="004F0A34"/>
    <w:rsid w:val="005177E3"/>
    <w:rsid w:val="0053693A"/>
    <w:rsid w:val="005556B4"/>
    <w:rsid w:val="00556968"/>
    <w:rsid w:val="005726EA"/>
    <w:rsid w:val="005A285F"/>
    <w:rsid w:val="005B474E"/>
    <w:rsid w:val="005B4A4E"/>
    <w:rsid w:val="005B564F"/>
    <w:rsid w:val="005C2279"/>
    <w:rsid w:val="005C4B0E"/>
    <w:rsid w:val="005C5A94"/>
    <w:rsid w:val="005E0EBA"/>
    <w:rsid w:val="005F06EB"/>
    <w:rsid w:val="005F0DE0"/>
    <w:rsid w:val="0060481C"/>
    <w:rsid w:val="006112B3"/>
    <w:rsid w:val="00620E3A"/>
    <w:rsid w:val="006A2499"/>
    <w:rsid w:val="006F7381"/>
    <w:rsid w:val="00714879"/>
    <w:rsid w:val="00776464"/>
    <w:rsid w:val="0079561A"/>
    <w:rsid w:val="007C2D5B"/>
    <w:rsid w:val="007C6EA6"/>
    <w:rsid w:val="007C7467"/>
    <w:rsid w:val="008048FA"/>
    <w:rsid w:val="00811AC1"/>
    <w:rsid w:val="00812BA8"/>
    <w:rsid w:val="0086681B"/>
    <w:rsid w:val="00875C4A"/>
    <w:rsid w:val="00877B6E"/>
    <w:rsid w:val="008841B3"/>
    <w:rsid w:val="00885F6D"/>
    <w:rsid w:val="00890269"/>
    <w:rsid w:val="008B1C2F"/>
    <w:rsid w:val="008E638E"/>
    <w:rsid w:val="00916B68"/>
    <w:rsid w:val="0095074A"/>
    <w:rsid w:val="0095544B"/>
    <w:rsid w:val="0095725C"/>
    <w:rsid w:val="00977C29"/>
    <w:rsid w:val="00996F49"/>
    <w:rsid w:val="009B0A5A"/>
    <w:rsid w:val="009C36D8"/>
    <w:rsid w:val="009C5AE8"/>
    <w:rsid w:val="009E1275"/>
    <w:rsid w:val="009E3AB2"/>
    <w:rsid w:val="00A367D2"/>
    <w:rsid w:val="00A4550F"/>
    <w:rsid w:val="00A803B5"/>
    <w:rsid w:val="00AD7BCD"/>
    <w:rsid w:val="00AE3BED"/>
    <w:rsid w:val="00B154ED"/>
    <w:rsid w:val="00B16021"/>
    <w:rsid w:val="00B53771"/>
    <w:rsid w:val="00B61795"/>
    <w:rsid w:val="00BA1526"/>
    <w:rsid w:val="00BB3857"/>
    <w:rsid w:val="00BC680D"/>
    <w:rsid w:val="00BE7BC2"/>
    <w:rsid w:val="00C117C2"/>
    <w:rsid w:val="00C46F1C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B47B9"/>
    <w:rsid w:val="00DC25FB"/>
    <w:rsid w:val="00DD0107"/>
    <w:rsid w:val="00DE7B60"/>
    <w:rsid w:val="00E26F65"/>
    <w:rsid w:val="00E30FC4"/>
    <w:rsid w:val="00E32EA1"/>
    <w:rsid w:val="00E95A74"/>
    <w:rsid w:val="00EA0805"/>
    <w:rsid w:val="00EA13C1"/>
    <w:rsid w:val="00EA15B8"/>
    <w:rsid w:val="00EC0041"/>
    <w:rsid w:val="00ED492E"/>
    <w:rsid w:val="00EE7E6A"/>
    <w:rsid w:val="00F05611"/>
    <w:rsid w:val="00F357EB"/>
    <w:rsid w:val="00F47CCB"/>
    <w:rsid w:val="087EE4D0"/>
    <w:rsid w:val="498705B0"/>
    <w:rsid w:val="57323679"/>
    <w:rsid w:val="6AE90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F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hAnsi="Times New Roman" w:eastAsia="Times New Roman" w:cs="Times New Roman"/>
      <w:sz w:val="24"/>
      <w:szCs w:val="24"/>
      <w:lang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611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05611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F05611"/>
    <w:pPr>
      <w:keepNext/>
      <w:framePr w:hSpace="180" w:wrap="around" w:hAnchor="margin" w:vAnchor="text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F05611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F05611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rsid w:val="00F05611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F05611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rsid w:val="00F05611"/>
    <w:rPr>
      <w:rFonts w:ascii="Times New Roman" w:hAnsi="Times New Roman" w:eastAsia="Times New Roman" w:cs="Traditional Arabic"/>
      <w:b/>
      <w:bCs/>
      <w:color w:val="8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F05611"/>
    <w:rPr>
      <w:b/>
      <w:bCs/>
    </w:rPr>
  </w:style>
  <w:style w:type="paragraph" w:styleId="NoSpacing">
    <w:name w:val="No Spacing"/>
    <w:uiPriority w:val="1"/>
    <w:qFormat/>
    <w:rsid w:val="00F05611"/>
    <w:pPr>
      <w:spacing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F05611"/>
    <w:pPr>
      <w:ind w:left="720"/>
      <w:contextualSpacing/>
    </w:pPr>
  </w:style>
  <w:style w:type="paragraph" w:styleId="Style1" w:customStyle="1">
    <w:name w:val="Style1"/>
    <w:basedOn w:val="ListParagraph"/>
    <w:link w:val="Style1Char"/>
    <w:qFormat/>
    <w:rsid w:val="00C702FD"/>
    <w:pPr>
      <w:numPr>
        <w:numId w:val="3"/>
      </w:numPr>
      <w:ind w:left="768" w:hanging="360"/>
    </w:pPr>
  </w:style>
  <w:style w:type="character" w:styleId="Style1Char" w:customStyle="1">
    <w:name w:val="Style1 Char"/>
    <w:basedOn w:val="DefaultParagraphFont"/>
    <w:link w:val="Style1"/>
    <w:rsid w:val="00C702FD"/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D725CF"/>
    <w:pPr>
      <w:tabs>
        <w:tab w:val="center" w:pos="4536"/>
        <w:tab w:val="right" w:pos="9072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725CF"/>
    <w:rPr>
      <w:rFonts w:ascii="Times New Roman" w:hAnsi="Times New Roman" w:eastAsia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rsid w:val="00D725CF"/>
    <w:pPr>
      <w:tabs>
        <w:tab w:val="center" w:pos="4536"/>
        <w:tab w:val="right" w:pos="9072"/>
      </w:tabs>
    </w:pPr>
  </w:style>
  <w:style w:type="character" w:styleId="FooterChar" w:customStyle="1">
    <w:name w:val="Footer Char"/>
    <w:basedOn w:val="DefaultParagraphFont"/>
    <w:link w:val="Footer"/>
    <w:rsid w:val="00D725CF"/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51AAA"/>
    <w:rPr>
      <w:rFonts w:ascii="Segoe UI" w:hAnsi="Segoe UI" w:eastAsia="Times New Roman" w:cs="Segoe UI"/>
      <w:sz w:val="18"/>
      <w:szCs w:val="18"/>
      <w:lang w:eastAsia="tr-TR"/>
    </w:rPr>
  </w:style>
  <w:style w:type="paragraph" w:styleId="Default" w:customStyle="1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26F65"/>
    <w:pPr>
      <w:pBdr>
        <w:bottom w:val="single" w:color="auto" w:sz="4" w:space="1"/>
      </w:pBd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26F65"/>
    <w:rPr>
      <w:rFonts w:asciiTheme="majorHAnsi" w:hAnsiTheme="majorHAnsi" w:eastAsiaTheme="majorEastAsia" w:cstheme="majorBidi"/>
      <w:spacing w:val="-10"/>
      <w:kern w:val="28"/>
      <w:sz w:val="56"/>
      <w:szCs w:val="56"/>
      <w:lang w:eastAsia="tr-TR"/>
    </w:rPr>
  </w:style>
  <w:style w:type="table" w:styleId="TableGrid">
    <w:name w:val="Table Grid"/>
    <w:basedOn w:val="TableNormal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hAnsi="Times New Roman" w:eastAsia="Times New Roman" w:cs="Times New Roman"/>
      <w:sz w:val="20"/>
      <w:szCs w:val="20"/>
      <w:lang w:eastAsia="tr-TR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03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3B5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803B5"/>
    <w:rPr>
      <w:rFonts w:ascii="Times New Roman" w:hAnsi="Times New Roman" w:eastAsia="Times New Roman" w:cs="Times New Roman"/>
      <w:sz w:val="20"/>
      <w:szCs w:val="20"/>
      <w:lang w:eastAsia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3B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803B5"/>
    <w:rPr>
      <w:rFonts w:ascii="Times New Roman" w:hAnsi="Times New Roman" w:eastAsia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1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75F7A-E79D-425C-AEBE-AF1C2CD868B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keywords>Genel</keywords>
  <lastModifiedBy>Hasan Ağan KARADUMAN</lastModifiedBy>
  <revision>3</revision>
  <dcterms:created xsi:type="dcterms:W3CDTF">2023-05-22T10:30:00.0000000Z</dcterms:created>
  <dcterms:modified xsi:type="dcterms:W3CDTF">2023-05-22T10:35:24.77194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36b3648-052f-4f2d-8014-3b046730a102</vt:lpwstr>
  </property>
  <property fmtid="{D5CDD505-2E9C-101B-9397-08002B2CF9AE}" pid="3" name="Retention">
    <vt:lpwstr>2033-01-08</vt:lpwstr>
  </property>
  <property fmtid="{D5CDD505-2E9C-101B-9397-08002B2CF9AE}" pid="4" name="ClassifierUsername">
    <vt:lpwstr>Serkan İlhan </vt:lpwstr>
  </property>
  <property fmtid="{D5CDD505-2E9C-101B-9397-08002B2CF9AE}" pid="5" name="ClassifiedDateTime">
    <vt:lpwstr>11.01.2023_16:56</vt:lpwstr>
  </property>
  <property fmtid="{D5CDD505-2E9C-101B-9397-08002B2CF9AE}" pid="6" name="Classification">
    <vt:lpwstr>C184e09657e2b9</vt:lpwstr>
  </property>
</Properties>
</file>